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7C6AF" w14:textId="2978BB6A" w:rsidR="00D01D88" w:rsidRPr="00D01D88" w:rsidRDefault="003436B0" w:rsidP="00D01D88">
      <w:pPr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COMP2411 – Database Systems</w:t>
      </w:r>
    </w:p>
    <w:p w14:paraId="0227CEB2" w14:textId="0E211389" w:rsidR="003436B0" w:rsidRDefault="00D01D88" w:rsidP="00D01D88">
      <w:pPr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Project Title: Online Shopping System (OSS)</w:t>
      </w:r>
    </w:p>
    <w:p w14:paraId="53FBE2F5" w14:textId="0F0755E9" w:rsidR="00C20F2E" w:rsidRDefault="00C20F2E" w:rsidP="00AB52A3">
      <w:pPr>
        <w:jc w:val="center"/>
        <w:rPr>
          <w:b/>
          <w:bCs/>
          <w:sz w:val="23"/>
          <w:szCs w:val="23"/>
        </w:rPr>
      </w:pPr>
      <w:r>
        <w:rPr>
          <w:rFonts w:hint="eastAsia"/>
          <w:b/>
          <w:bCs/>
          <w:sz w:val="23"/>
          <w:szCs w:val="23"/>
        </w:rPr>
        <w:t>P</w:t>
      </w:r>
      <w:r>
        <w:rPr>
          <w:b/>
          <w:bCs/>
          <w:sz w:val="23"/>
          <w:szCs w:val="23"/>
        </w:rPr>
        <w:t>roject Plan</w:t>
      </w:r>
    </w:p>
    <w:p w14:paraId="2A18C737" w14:textId="02A2A2A7" w:rsidR="00C20F2E" w:rsidRDefault="00C20F2E" w:rsidP="00C20F2E">
      <w:pPr>
        <w:jc w:val="left"/>
        <w:rPr>
          <w:sz w:val="23"/>
          <w:szCs w:val="23"/>
        </w:rPr>
      </w:pPr>
      <w:r w:rsidRPr="00AB52A3">
        <w:rPr>
          <w:rFonts w:hint="eastAsia"/>
          <w:sz w:val="23"/>
          <w:szCs w:val="23"/>
        </w:rPr>
        <w:t>G</w:t>
      </w:r>
      <w:r w:rsidRPr="00AB52A3">
        <w:rPr>
          <w:sz w:val="23"/>
          <w:szCs w:val="23"/>
        </w:rPr>
        <w:t>roup</w:t>
      </w:r>
      <w:r w:rsidR="00681369" w:rsidRPr="00AB52A3">
        <w:rPr>
          <w:sz w:val="23"/>
          <w:szCs w:val="23"/>
        </w:rPr>
        <w:t xml:space="preserve"> No: 30</w:t>
      </w:r>
    </w:p>
    <w:p w14:paraId="2CC7F21F" w14:textId="77777777" w:rsidR="007A1BAA" w:rsidRPr="00AB52A3" w:rsidRDefault="007A1BAA" w:rsidP="00C20F2E">
      <w:pPr>
        <w:jc w:val="left"/>
        <w:rPr>
          <w:sz w:val="23"/>
          <w:szCs w:val="23"/>
        </w:rPr>
      </w:pPr>
    </w:p>
    <w:p w14:paraId="5B58DA86" w14:textId="77777777" w:rsidR="002C056D" w:rsidRDefault="00AB52A3" w:rsidP="00C20F2E">
      <w:pPr>
        <w:jc w:val="left"/>
        <w:rPr>
          <w:sz w:val="23"/>
          <w:szCs w:val="23"/>
        </w:rPr>
      </w:pPr>
      <w:r w:rsidRPr="00AB52A3">
        <w:rPr>
          <w:rFonts w:hint="eastAsia"/>
          <w:sz w:val="23"/>
          <w:szCs w:val="23"/>
        </w:rPr>
        <w:t>G</w:t>
      </w:r>
      <w:r w:rsidRPr="00AB52A3">
        <w:rPr>
          <w:sz w:val="23"/>
          <w:szCs w:val="23"/>
        </w:rPr>
        <w:t>roup leader:</w:t>
      </w:r>
      <w:r w:rsidR="00897396">
        <w:rPr>
          <w:sz w:val="23"/>
          <w:szCs w:val="23"/>
        </w:rPr>
        <w:t xml:space="preserve"> </w:t>
      </w:r>
      <w:r w:rsidR="00897396">
        <w:rPr>
          <w:sz w:val="23"/>
          <w:szCs w:val="23"/>
        </w:rPr>
        <w:tab/>
      </w:r>
    </w:p>
    <w:p w14:paraId="75F8991A" w14:textId="7AC41F9E" w:rsidR="00681369" w:rsidRDefault="00897396" w:rsidP="00C20F2E">
      <w:pPr>
        <w:jc w:val="left"/>
        <w:rPr>
          <w:sz w:val="23"/>
          <w:szCs w:val="23"/>
        </w:rPr>
      </w:pPr>
      <w:r>
        <w:rPr>
          <w:sz w:val="23"/>
          <w:szCs w:val="23"/>
        </w:rPr>
        <w:t xml:space="preserve">Shum Tsz Wai </w:t>
      </w:r>
      <w:r w:rsidR="002C056D">
        <w:rPr>
          <w:sz w:val="23"/>
          <w:szCs w:val="23"/>
        </w:rPr>
        <w:tab/>
      </w:r>
      <w:r>
        <w:rPr>
          <w:sz w:val="23"/>
          <w:szCs w:val="23"/>
        </w:rPr>
        <w:t>22084045d</w:t>
      </w:r>
    </w:p>
    <w:p w14:paraId="59DF2ACD" w14:textId="77777777" w:rsidR="007A1BAA" w:rsidRDefault="007A1BAA" w:rsidP="00C20F2E">
      <w:pPr>
        <w:jc w:val="left"/>
        <w:rPr>
          <w:sz w:val="23"/>
          <w:szCs w:val="23"/>
        </w:rPr>
      </w:pPr>
    </w:p>
    <w:p w14:paraId="7ECC5208" w14:textId="77777777" w:rsidR="002D4E8B" w:rsidRDefault="00897396" w:rsidP="00C20F2E">
      <w:pPr>
        <w:jc w:val="left"/>
      </w:pPr>
      <w:r>
        <w:rPr>
          <w:rFonts w:hint="eastAsia"/>
          <w:sz w:val="23"/>
          <w:szCs w:val="23"/>
        </w:rPr>
        <w:t>G</w:t>
      </w:r>
      <w:r>
        <w:rPr>
          <w:sz w:val="23"/>
          <w:szCs w:val="23"/>
        </w:rPr>
        <w:t>roup Members:</w:t>
      </w:r>
      <w:r w:rsidR="002D4E8B" w:rsidRPr="002D4E8B">
        <w:t xml:space="preserve"> </w:t>
      </w:r>
    </w:p>
    <w:p w14:paraId="40B3723D" w14:textId="56440386" w:rsidR="002D4E8B" w:rsidRDefault="002D4E8B" w:rsidP="00C20F2E">
      <w:pPr>
        <w:jc w:val="left"/>
      </w:pPr>
      <w:r>
        <w:t xml:space="preserve">HUANG Yui Hei </w:t>
      </w:r>
      <w:r>
        <w:tab/>
        <w:t>22079056d</w:t>
      </w:r>
    </w:p>
    <w:p w14:paraId="7990A09D" w14:textId="0A481F5F" w:rsidR="002D4E8B" w:rsidRDefault="002D4E8B" w:rsidP="00C20F2E">
      <w:pPr>
        <w:jc w:val="left"/>
      </w:pPr>
      <w:r>
        <w:t xml:space="preserve">WU Man Pan </w:t>
      </w:r>
      <w:r>
        <w:tab/>
        <w:t>22083741d</w:t>
      </w:r>
    </w:p>
    <w:p w14:paraId="7849EC90" w14:textId="0BE84460" w:rsidR="002D4E8B" w:rsidRDefault="002D4E8B" w:rsidP="00C20F2E">
      <w:pPr>
        <w:jc w:val="left"/>
      </w:pPr>
      <w:r>
        <w:t xml:space="preserve">TANG Ching Yin </w:t>
      </w:r>
      <w:r>
        <w:tab/>
        <w:t xml:space="preserve">22081015d </w:t>
      </w:r>
    </w:p>
    <w:p w14:paraId="2F5C6764" w14:textId="6893C794" w:rsidR="002D4E8B" w:rsidRDefault="002D4E8B" w:rsidP="00C20F2E">
      <w:pPr>
        <w:jc w:val="left"/>
      </w:pPr>
      <w:r>
        <w:t xml:space="preserve">ZHANG Kaidi </w:t>
      </w:r>
      <w:r>
        <w:tab/>
        <w:t>22100265d</w:t>
      </w:r>
    </w:p>
    <w:p w14:paraId="70E8BAE9" w14:textId="593B9195" w:rsidR="00897396" w:rsidRDefault="002D4E8B" w:rsidP="00C20F2E">
      <w:pPr>
        <w:jc w:val="left"/>
      </w:pPr>
      <w:r>
        <w:t xml:space="preserve">YU </w:t>
      </w:r>
      <w:proofErr w:type="spellStart"/>
      <w:r>
        <w:t>Shijiong</w:t>
      </w:r>
      <w:proofErr w:type="spellEnd"/>
      <w:r>
        <w:t xml:space="preserve"> </w:t>
      </w:r>
      <w:r>
        <w:tab/>
      </w:r>
      <w:r>
        <w:tab/>
        <w:t>22107027d</w:t>
      </w:r>
    </w:p>
    <w:p w14:paraId="2483BEC0" w14:textId="77777777" w:rsidR="0021566C" w:rsidRDefault="0021566C" w:rsidP="00C20F2E">
      <w:pPr>
        <w:jc w:val="left"/>
      </w:pPr>
    </w:p>
    <w:p w14:paraId="54876693" w14:textId="6F8F8931" w:rsidR="0021566C" w:rsidRDefault="0030645D" w:rsidP="00C20F2E">
      <w:pPr>
        <w:jc w:val="left"/>
      </w:pPr>
      <w:r>
        <w:t>Project Timeline</w:t>
      </w:r>
      <w:r w:rsidR="00E418F3">
        <w:t xml:space="preserve"> and </w:t>
      </w:r>
      <w:r w:rsidR="00A71CA3">
        <w:t>Contribution of Work</w:t>
      </w:r>
      <w:r>
        <w:t>:</w:t>
      </w:r>
    </w:p>
    <w:p w14:paraId="6D447C3D" w14:textId="0E58248E" w:rsidR="00B44F55" w:rsidRPr="00B44F55" w:rsidRDefault="00B44F55" w:rsidP="00C20F2E">
      <w:pPr>
        <w:jc w:val="left"/>
        <w:rPr>
          <w:b/>
          <w:bCs/>
        </w:rPr>
      </w:pPr>
      <w:r w:rsidRPr="00B44F55">
        <w:rPr>
          <w:rFonts w:hint="eastAsia"/>
          <w:b/>
          <w:bCs/>
        </w:rPr>
        <w:t>P</w:t>
      </w:r>
      <w:r w:rsidRPr="00B44F55">
        <w:rPr>
          <w:b/>
          <w:bCs/>
        </w:rPr>
        <w:t>hase 1</w:t>
      </w:r>
    </w:p>
    <w:p w14:paraId="361594A1" w14:textId="797BEC48" w:rsidR="00FB4D86" w:rsidRDefault="00FB4D86" w:rsidP="00FB4D86">
      <w:pPr>
        <w:pStyle w:val="a7"/>
        <w:numPr>
          <w:ilvl w:val="0"/>
          <w:numId w:val="1"/>
        </w:numPr>
        <w:ind w:firstLineChars="0"/>
        <w:jc w:val="left"/>
        <w:rPr>
          <w:sz w:val="23"/>
          <w:szCs w:val="23"/>
        </w:rPr>
      </w:pPr>
      <w:r>
        <w:rPr>
          <w:sz w:val="23"/>
          <w:szCs w:val="23"/>
        </w:rPr>
        <w:t xml:space="preserve">Define the </w:t>
      </w:r>
      <w:r w:rsidR="001E5B34">
        <w:rPr>
          <w:sz w:val="23"/>
          <w:szCs w:val="23"/>
        </w:rPr>
        <w:t xml:space="preserve">ER diagram and </w:t>
      </w:r>
      <w:r w:rsidR="00250DC6">
        <w:rPr>
          <w:sz w:val="23"/>
          <w:szCs w:val="23"/>
        </w:rPr>
        <w:t xml:space="preserve">database schema – Before Nov </w:t>
      </w:r>
      <w:r w:rsidR="00CC2E89">
        <w:rPr>
          <w:sz w:val="23"/>
          <w:szCs w:val="23"/>
        </w:rPr>
        <w:t>9</w:t>
      </w:r>
    </w:p>
    <w:p w14:paraId="2EF4B34D" w14:textId="0AA88181" w:rsidR="004A0F3F" w:rsidRDefault="004A0F3F" w:rsidP="004A0F3F">
      <w:pPr>
        <w:pStyle w:val="a7"/>
        <w:ind w:left="360" w:firstLineChars="0" w:firstLine="0"/>
        <w:jc w:val="left"/>
        <w:rPr>
          <w:sz w:val="23"/>
          <w:szCs w:val="23"/>
        </w:rPr>
      </w:pPr>
      <w:r>
        <w:rPr>
          <w:sz w:val="23"/>
          <w:szCs w:val="23"/>
        </w:rPr>
        <w:t>Members: ALL</w:t>
      </w:r>
    </w:p>
    <w:p w14:paraId="30049F02" w14:textId="77777777" w:rsidR="0060250E" w:rsidRDefault="0060250E" w:rsidP="004A0F3F">
      <w:pPr>
        <w:pStyle w:val="a7"/>
        <w:ind w:left="360" w:firstLineChars="0" w:firstLine="0"/>
        <w:jc w:val="left"/>
        <w:rPr>
          <w:sz w:val="23"/>
          <w:szCs w:val="23"/>
        </w:rPr>
      </w:pPr>
    </w:p>
    <w:p w14:paraId="3CAAA9F1" w14:textId="2EDD7B40" w:rsidR="004A0F3F" w:rsidRDefault="00B44F55" w:rsidP="00B44F55">
      <w:pPr>
        <w:jc w:val="left"/>
        <w:rPr>
          <w:b/>
          <w:bCs/>
          <w:sz w:val="23"/>
          <w:szCs w:val="23"/>
        </w:rPr>
      </w:pPr>
      <w:r w:rsidRPr="00B44F55">
        <w:rPr>
          <w:rFonts w:hint="eastAsia"/>
          <w:b/>
          <w:bCs/>
          <w:sz w:val="23"/>
          <w:szCs w:val="23"/>
        </w:rPr>
        <w:t>P</w:t>
      </w:r>
      <w:r w:rsidRPr="00B44F55">
        <w:rPr>
          <w:b/>
          <w:bCs/>
          <w:sz w:val="23"/>
          <w:szCs w:val="23"/>
        </w:rPr>
        <w:t>hase 2</w:t>
      </w:r>
    </w:p>
    <w:p w14:paraId="58286CC4" w14:textId="624FD76F" w:rsidR="00B44F55" w:rsidRDefault="00B44F55" w:rsidP="00B44F55">
      <w:pPr>
        <w:jc w:val="left"/>
        <w:rPr>
          <w:b/>
          <w:bCs/>
          <w:sz w:val="23"/>
          <w:szCs w:val="23"/>
        </w:rPr>
      </w:pPr>
      <w:r>
        <w:rPr>
          <w:rFonts w:hint="eastAsia"/>
          <w:b/>
          <w:bCs/>
          <w:sz w:val="23"/>
          <w:szCs w:val="23"/>
        </w:rPr>
        <w:t>C</w:t>
      </w:r>
      <w:r>
        <w:rPr>
          <w:b/>
          <w:bCs/>
          <w:sz w:val="23"/>
          <w:szCs w:val="23"/>
        </w:rPr>
        <w:t>oding</w:t>
      </w:r>
    </w:p>
    <w:p w14:paraId="62C3DF19" w14:textId="23E6185E" w:rsidR="00B44F55" w:rsidRDefault="003E5AB2" w:rsidP="00B44F55">
      <w:pPr>
        <w:pStyle w:val="a7"/>
        <w:numPr>
          <w:ilvl w:val="0"/>
          <w:numId w:val="3"/>
        </w:numPr>
        <w:ind w:firstLineChars="0"/>
        <w:jc w:val="left"/>
        <w:rPr>
          <w:sz w:val="23"/>
          <w:szCs w:val="23"/>
        </w:rPr>
      </w:pPr>
      <w:r w:rsidRPr="003E5AB2">
        <w:rPr>
          <w:rFonts w:hint="eastAsia"/>
          <w:sz w:val="23"/>
          <w:szCs w:val="23"/>
        </w:rPr>
        <w:t>C</w:t>
      </w:r>
      <w:r w:rsidRPr="003E5AB2">
        <w:rPr>
          <w:sz w:val="23"/>
          <w:szCs w:val="23"/>
        </w:rPr>
        <w:t>reate account</w:t>
      </w:r>
      <w:r w:rsidR="00F64CE0">
        <w:rPr>
          <w:sz w:val="23"/>
          <w:szCs w:val="23"/>
        </w:rPr>
        <w:t>s</w:t>
      </w:r>
      <w:r w:rsidRPr="003E5AB2">
        <w:rPr>
          <w:sz w:val="23"/>
          <w:szCs w:val="23"/>
        </w:rPr>
        <w:t xml:space="preserve"> and modify</w:t>
      </w:r>
      <w:r w:rsidR="00745F80">
        <w:rPr>
          <w:sz w:val="23"/>
          <w:szCs w:val="23"/>
        </w:rPr>
        <w:t xml:space="preserve"> user’s </w:t>
      </w:r>
      <w:r w:rsidR="00D61C1B">
        <w:rPr>
          <w:sz w:val="23"/>
          <w:szCs w:val="23"/>
        </w:rPr>
        <w:t>information</w:t>
      </w:r>
      <w:r w:rsidRPr="003E5AB2">
        <w:rPr>
          <w:sz w:val="23"/>
          <w:szCs w:val="23"/>
        </w:rPr>
        <w:t>.</w:t>
      </w:r>
      <w:r w:rsidR="00AB6054">
        <w:rPr>
          <w:sz w:val="23"/>
          <w:szCs w:val="23"/>
        </w:rPr>
        <w:t xml:space="preserve"> – </w:t>
      </w:r>
      <w:r w:rsidR="000C0105">
        <w:rPr>
          <w:sz w:val="23"/>
          <w:szCs w:val="23"/>
        </w:rPr>
        <w:t xml:space="preserve">Before </w:t>
      </w:r>
      <w:r w:rsidR="00AB6054">
        <w:rPr>
          <w:sz w:val="23"/>
          <w:szCs w:val="23"/>
        </w:rPr>
        <w:t xml:space="preserve">Nov </w:t>
      </w:r>
      <w:r w:rsidR="00F71BE6">
        <w:rPr>
          <w:sz w:val="23"/>
          <w:szCs w:val="23"/>
        </w:rPr>
        <w:t>13</w:t>
      </w:r>
    </w:p>
    <w:p w14:paraId="31D7AA1A" w14:textId="6BA8EF8C" w:rsidR="00802806" w:rsidRDefault="00802806" w:rsidP="00802806">
      <w:pPr>
        <w:pStyle w:val="a7"/>
        <w:ind w:left="360" w:firstLineChars="0" w:firstLine="0"/>
        <w:jc w:val="left"/>
      </w:pPr>
      <w:r>
        <w:rPr>
          <w:sz w:val="23"/>
          <w:szCs w:val="23"/>
        </w:rPr>
        <w:t xml:space="preserve">Member: </w:t>
      </w:r>
      <w:r>
        <w:t>HUANG Yui Hei</w:t>
      </w:r>
      <w:r w:rsidR="00B919C7">
        <w:t>,</w:t>
      </w:r>
      <w:r w:rsidR="00B919C7" w:rsidRPr="00B919C7">
        <w:t xml:space="preserve"> </w:t>
      </w:r>
      <w:r w:rsidR="00B919C7">
        <w:t>TANG Ching Yin</w:t>
      </w:r>
    </w:p>
    <w:p w14:paraId="15518E93" w14:textId="77777777" w:rsidR="00F83B38" w:rsidRDefault="00F83B38" w:rsidP="00802806">
      <w:pPr>
        <w:pStyle w:val="a7"/>
        <w:ind w:left="360" w:firstLineChars="0" w:firstLine="0"/>
        <w:jc w:val="left"/>
        <w:rPr>
          <w:sz w:val="23"/>
          <w:szCs w:val="23"/>
        </w:rPr>
      </w:pPr>
    </w:p>
    <w:p w14:paraId="3AC1513D" w14:textId="40143E4B" w:rsidR="00D61C1B" w:rsidRDefault="00D61C1B" w:rsidP="00B44F55">
      <w:pPr>
        <w:pStyle w:val="a7"/>
        <w:numPr>
          <w:ilvl w:val="0"/>
          <w:numId w:val="3"/>
        </w:numPr>
        <w:ind w:firstLineChars="0"/>
        <w:jc w:val="left"/>
        <w:rPr>
          <w:sz w:val="23"/>
          <w:szCs w:val="23"/>
        </w:rPr>
      </w:pPr>
      <w:r>
        <w:rPr>
          <w:sz w:val="23"/>
          <w:szCs w:val="23"/>
        </w:rPr>
        <w:t>P</w:t>
      </w:r>
      <w:r w:rsidR="00FD597B">
        <w:rPr>
          <w:sz w:val="23"/>
          <w:szCs w:val="23"/>
        </w:rPr>
        <w:t>rint product</w:t>
      </w:r>
      <w:r w:rsidR="00F64CE0">
        <w:rPr>
          <w:sz w:val="23"/>
          <w:szCs w:val="23"/>
        </w:rPr>
        <w:t>s</w:t>
      </w:r>
      <w:r>
        <w:rPr>
          <w:sz w:val="23"/>
          <w:szCs w:val="23"/>
        </w:rPr>
        <w:t xml:space="preserve"> and searching.</w:t>
      </w:r>
      <w:r w:rsidR="00F71BE6">
        <w:rPr>
          <w:sz w:val="23"/>
          <w:szCs w:val="23"/>
        </w:rPr>
        <w:t xml:space="preserve"> – Nov 1</w:t>
      </w:r>
      <w:r w:rsidR="00DC6220">
        <w:rPr>
          <w:sz w:val="23"/>
          <w:szCs w:val="23"/>
        </w:rPr>
        <w:t>4</w:t>
      </w:r>
      <w:r w:rsidR="004F132D">
        <w:rPr>
          <w:sz w:val="23"/>
          <w:szCs w:val="23"/>
        </w:rPr>
        <w:t xml:space="preserve">-Nov </w:t>
      </w:r>
      <w:r w:rsidR="00DC6220">
        <w:rPr>
          <w:sz w:val="23"/>
          <w:szCs w:val="23"/>
        </w:rPr>
        <w:t>1</w:t>
      </w:r>
      <w:r w:rsidR="00767195">
        <w:rPr>
          <w:sz w:val="23"/>
          <w:szCs w:val="23"/>
        </w:rPr>
        <w:t>8</w:t>
      </w:r>
    </w:p>
    <w:p w14:paraId="39896532" w14:textId="62865FDA" w:rsidR="00802806" w:rsidRDefault="00802806" w:rsidP="00802806">
      <w:pPr>
        <w:pStyle w:val="a7"/>
        <w:ind w:left="360" w:firstLineChars="0" w:firstLine="0"/>
        <w:jc w:val="left"/>
      </w:pPr>
      <w:r>
        <w:rPr>
          <w:sz w:val="23"/>
          <w:szCs w:val="23"/>
        </w:rPr>
        <w:t>Member:</w:t>
      </w:r>
      <w:r w:rsidRPr="00802806">
        <w:t xml:space="preserve"> </w:t>
      </w:r>
      <w:r>
        <w:t>WU Man Pan</w:t>
      </w:r>
      <w:r w:rsidR="00B61D71">
        <w:t>,</w:t>
      </w:r>
      <w:r w:rsidR="00B61D71" w:rsidRPr="00B61D71">
        <w:t xml:space="preserve"> </w:t>
      </w:r>
      <w:r w:rsidR="00B61D71">
        <w:t xml:space="preserve">YU </w:t>
      </w:r>
      <w:proofErr w:type="spellStart"/>
      <w:r w:rsidR="00B61D71">
        <w:t>Shijiong</w:t>
      </w:r>
      <w:proofErr w:type="spellEnd"/>
    </w:p>
    <w:p w14:paraId="06E43B46" w14:textId="77777777" w:rsidR="00F83B38" w:rsidRDefault="00F83B38" w:rsidP="00802806">
      <w:pPr>
        <w:pStyle w:val="a7"/>
        <w:ind w:left="360" w:firstLineChars="0" w:firstLine="0"/>
        <w:jc w:val="left"/>
        <w:rPr>
          <w:sz w:val="23"/>
          <w:szCs w:val="23"/>
        </w:rPr>
      </w:pPr>
    </w:p>
    <w:p w14:paraId="1A3AEA49" w14:textId="55943573" w:rsidR="00F64CE0" w:rsidRDefault="0054630B" w:rsidP="00B44F55">
      <w:pPr>
        <w:pStyle w:val="a7"/>
        <w:numPr>
          <w:ilvl w:val="0"/>
          <w:numId w:val="3"/>
        </w:numPr>
        <w:ind w:firstLineChars="0"/>
        <w:jc w:val="left"/>
        <w:rPr>
          <w:sz w:val="23"/>
          <w:szCs w:val="23"/>
        </w:rPr>
      </w:pPr>
      <w:r>
        <w:rPr>
          <w:rFonts w:hint="eastAsia"/>
          <w:sz w:val="23"/>
          <w:szCs w:val="23"/>
        </w:rPr>
        <w:t>S</w:t>
      </w:r>
      <w:r>
        <w:rPr>
          <w:sz w:val="23"/>
          <w:szCs w:val="23"/>
        </w:rPr>
        <w:t>hopping cart and checkout.</w:t>
      </w:r>
      <w:r w:rsidR="00452B84">
        <w:rPr>
          <w:sz w:val="23"/>
          <w:szCs w:val="23"/>
        </w:rPr>
        <w:t xml:space="preserve"> – Nov </w:t>
      </w:r>
      <w:r w:rsidR="000C0105">
        <w:rPr>
          <w:sz w:val="23"/>
          <w:szCs w:val="23"/>
        </w:rPr>
        <w:t>14-Nov 20</w:t>
      </w:r>
    </w:p>
    <w:p w14:paraId="3DCD7138" w14:textId="3CEBC886" w:rsidR="00802806" w:rsidRDefault="00802806" w:rsidP="00802806">
      <w:pPr>
        <w:pStyle w:val="a7"/>
        <w:ind w:left="360" w:firstLineChars="0" w:firstLine="0"/>
        <w:jc w:val="left"/>
      </w:pPr>
      <w:r>
        <w:rPr>
          <w:rFonts w:hint="eastAsia"/>
          <w:sz w:val="23"/>
          <w:szCs w:val="23"/>
        </w:rPr>
        <w:t>M</w:t>
      </w:r>
      <w:r>
        <w:rPr>
          <w:sz w:val="23"/>
          <w:szCs w:val="23"/>
        </w:rPr>
        <w:t xml:space="preserve">ember: </w:t>
      </w:r>
      <w:r>
        <w:t>TANG Ching Yin,</w:t>
      </w:r>
      <w:r w:rsidRPr="00802806">
        <w:t xml:space="preserve"> </w:t>
      </w:r>
      <w:r>
        <w:t>ZHANG Kaidi</w:t>
      </w:r>
      <w:r w:rsidR="00B919C7">
        <w:t>,</w:t>
      </w:r>
      <w:r w:rsidR="00B919C7" w:rsidRPr="00B919C7">
        <w:t xml:space="preserve"> </w:t>
      </w:r>
      <w:r w:rsidR="00B919C7">
        <w:t>HUANG Yui Hei</w:t>
      </w:r>
    </w:p>
    <w:p w14:paraId="503B6770" w14:textId="77777777" w:rsidR="00F83B38" w:rsidRDefault="00F83B38" w:rsidP="00802806">
      <w:pPr>
        <w:pStyle w:val="a7"/>
        <w:ind w:left="360" w:firstLineChars="0" w:firstLine="0"/>
        <w:jc w:val="left"/>
        <w:rPr>
          <w:sz w:val="23"/>
          <w:szCs w:val="23"/>
        </w:rPr>
      </w:pPr>
    </w:p>
    <w:p w14:paraId="79032BF3" w14:textId="65FE2509" w:rsidR="0054630B" w:rsidRDefault="0054630B" w:rsidP="00B44F55">
      <w:pPr>
        <w:pStyle w:val="a7"/>
        <w:numPr>
          <w:ilvl w:val="0"/>
          <w:numId w:val="3"/>
        </w:numPr>
        <w:ind w:firstLineChars="0"/>
        <w:jc w:val="left"/>
        <w:rPr>
          <w:sz w:val="23"/>
          <w:szCs w:val="23"/>
        </w:rPr>
      </w:pPr>
      <w:r>
        <w:rPr>
          <w:rFonts w:hint="eastAsia"/>
          <w:sz w:val="23"/>
          <w:szCs w:val="23"/>
        </w:rPr>
        <w:t>I</w:t>
      </w:r>
      <w:r>
        <w:rPr>
          <w:sz w:val="23"/>
          <w:szCs w:val="23"/>
        </w:rPr>
        <w:t>nventory management</w:t>
      </w:r>
      <w:r w:rsidR="00D36E56">
        <w:rPr>
          <w:sz w:val="23"/>
          <w:szCs w:val="23"/>
        </w:rPr>
        <w:t>.</w:t>
      </w:r>
      <w:r w:rsidR="000C0105">
        <w:rPr>
          <w:sz w:val="23"/>
          <w:szCs w:val="23"/>
        </w:rPr>
        <w:t xml:space="preserve"> – Nov 14 </w:t>
      </w:r>
      <w:r w:rsidR="00D315C0">
        <w:rPr>
          <w:sz w:val="23"/>
          <w:szCs w:val="23"/>
        </w:rPr>
        <w:t>–</w:t>
      </w:r>
      <w:r w:rsidR="000C0105">
        <w:rPr>
          <w:sz w:val="23"/>
          <w:szCs w:val="23"/>
        </w:rPr>
        <w:t xml:space="preserve"> </w:t>
      </w:r>
      <w:r w:rsidR="00D315C0">
        <w:rPr>
          <w:sz w:val="23"/>
          <w:szCs w:val="23"/>
        </w:rPr>
        <w:t xml:space="preserve">Nov </w:t>
      </w:r>
      <w:r w:rsidR="002313B4">
        <w:rPr>
          <w:sz w:val="23"/>
          <w:szCs w:val="23"/>
        </w:rPr>
        <w:t>25</w:t>
      </w:r>
    </w:p>
    <w:p w14:paraId="1C5F0F8C" w14:textId="4687B30D" w:rsidR="00035A13" w:rsidRDefault="00035A13" w:rsidP="00035A13">
      <w:pPr>
        <w:pStyle w:val="a7"/>
        <w:ind w:left="360" w:firstLineChars="0" w:firstLine="0"/>
        <w:jc w:val="left"/>
      </w:pPr>
      <w:r>
        <w:rPr>
          <w:rFonts w:hint="eastAsia"/>
          <w:sz w:val="23"/>
          <w:szCs w:val="23"/>
        </w:rPr>
        <w:t>M</w:t>
      </w:r>
      <w:r>
        <w:rPr>
          <w:sz w:val="23"/>
          <w:szCs w:val="23"/>
        </w:rPr>
        <w:t xml:space="preserve">ember: </w:t>
      </w:r>
      <w:r>
        <w:t xml:space="preserve">YU </w:t>
      </w:r>
      <w:proofErr w:type="spellStart"/>
      <w:r>
        <w:t>Shijiong</w:t>
      </w:r>
      <w:proofErr w:type="spellEnd"/>
      <w:r w:rsidR="00B61D71">
        <w:t>, Shum Tsz Wai</w:t>
      </w:r>
    </w:p>
    <w:p w14:paraId="0DC2442B" w14:textId="77777777" w:rsidR="00F83B38" w:rsidRPr="00767B2F" w:rsidRDefault="00F83B38" w:rsidP="00035A13">
      <w:pPr>
        <w:pStyle w:val="a7"/>
        <w:ind w:left="360" w:firstLineChars="0" w:firstLine="0"/>
        <w:jc w:val="left"/>
        <w:rPr>
          <w:sz w:val="23"/>
          <w:szCs w:val="23"/>
        </w:rPr>
      </w:pPr>
    </w:p>
    <w:p w14:paraId="0748E9A5" w14:textId="0CD2F6CD" w:rsidR="00EB7C40" w:rsidRDefault="0054630B" w:rsidP="00B44F55">
      <w:pPr>
        <w:pStyle w:val="a7"/>
        <w:numPr>
          <w:ilvl w:val="0"/>
          <w:numId w:val="3"/>
        </w:numPr>
        <w:ind w:firstLineChars="0"/>
        <w:jc w:val="left"/>
        <w:rPr>
          <w:sz w:val="23"/>
          <w:szCs w:val="23"/>
        </w:rPr>
      </w:pPr>
      <w:r>
        <w:rPr>
          <w:rFonts w:hint="eastAsia"/>
          <w:sz w:val="23"/>
          <w:szCs w:val="23"/>
        </w:rPr>
        <w:t>R</w:t>
      </w:r>
      <w:r>
        <w:rPr>
          <w:sz w:val="23"/>
          <w:szCs w:val="23"/>
        </w:rPr>
        <w:t>eporting</w:t>
      </w:r>
      <w:r w:rsidR="00D36E56">
        <w:rPr>
          <w:sz w:val="23"/>
          <w:szCs w:val="23"/>
        </w:rPr>
        <w:t xml:space="preserve">, </w:t>
      </w:r>
      <w:r>
        <w:rPr>
          <w:sz w:val="23"/>
          <w:szCs w:val="23"/>
        </w:rPr>
        <w:t>analytics</w:t>
      </w:r>
      <w:r w:rsidR="0005155A">
        <w:rPr>
          <w:sz w:val="23"/>
          <w:szCs w:val="23"/>
        </w:rPr>
        <w:t xml:space="preserve"> – Nov 16-Nov</w:t>
      </w:r>
      <w:r w:rsidR="00390DA6">
        <w:rPr>
          <w:sz w:val="23"/>
          <w:szCs w:val="23"/>
        </w:rPr>
        <w:t xml:space="preserve"> 28</w:t>
      </w:r>
    </w:p>
    <w:p w14:paraId="13F4B368" w14:textId="7BA33D84" w:rsidR="00035A13" w:rsidRDefault="00035A13" w:rsidP="00035A13">
      <w:pPr>
        <w:pStyle w:val="a7"/>
        <w:ind w:left="360" w:firstLineChars="0" w:firstLine="0"/>
        <w:jc w:val="left"/>
        <w:rPr>
          <w:sz w:val="23"/>
          <w:szCs w:val="23"/>
        </w:rPr>
      </w:pPr>
      <w:r>
        <w:rPr>
          <w:sz w:val="23"/>
          <w:szCs w:val="23"/>
        </w:rPr>
        <w:t>Member: Shum Tsz Wai</w:t>
      </w:r>
      <w:r w:rsidR="00C12B03">
        <w:rPr>
          <w:sz w:val="23"/>
          <w:szCs w:val="23"/>
        </w:rPr>
        <w:t xml:space="preserve">, </w:t>
      </w:r>
      <w:r w:rsidR="00C12B03">
        <w:t>WU Man Pan</w:t>
      </w:r>
      <w:r w:rsidR="00BE2635">
        <w:t>,</w:t>
      </w:r>
      <w:r w:rsidR="00BE2635" w:rsidRPr="00BE2635">
        <w:t xml:space="preserve"> </w:t>
      </w:r>
      <w:r w:rsidR="00BE2635">
        <w:t>ZHANG Kaidi</w:t>
      </w:r>
    </w:p>
    <w:p w14:paraId="5FB5963E" w14:textId="724B17D3" w:rsidR="00A269FC" w:rsidRDefault="00A269FC" w:rsidP="00F64CE0">
      <w:pPr>
        <w:jc w:val="left"/>
        <w:rPr>
          <w:sz w:val="23"/>
          <w:szCs w:val="23"/>
        </w:rPr>
      </w:pPr>
    </w:p>
    <w:p w14:paraId="6A248747" w14:textId="0A461974" w:rsidR="00767B2F" w:rsidRPr="00D74B7A" w:rsidRDefault="000770D7" w:rsidP="00D74B7A">
      <w:pPr>
        <w:pStyle w:val="a7"/>
        <w:numPr>
          <w:ilvl w:val="0"/>
          <w:numId w:val="3"/>
        </w:numPr>
        <w:ind w:firstLineChars="0"/>
        <w:jc w:val="left"/>
        <w:rPr>
          <w:sz w:val="23"/>
          <w:szCs w:val="23"/>
        </w:rPr>
      </w:pPr>
      <w:r w:rsidRPr="00D74B7A">
        <w:rPr>
          <w:sz w:val="23"/>
          <w:szCs w:val="23"/>
        </w:rPr>
        <w:t xml:space="preserve">Video </w:t>
      </w:r>
      <w:r w:rsidR="00D667AF" w:rsidRPr="00D74B7A">
        <w:rPr>
          <w:sz w:val="23"/>
          <w:szCs w:val="23"/>
        </w:rPr>
        <w:t>Demonstration</w:t>
      </w:r>
      <w:r w:rsidR="003A44C6" w:rsidRPr="00D74B7A">
        <w:rPr>
          <w:sz w:val="23"/>
          <w:szCs w:val="23"/>
        </w:rPr>
        <w:t xml:space="preserve"> </w:t>
      </w:r>
      <w:r w:rsidR="00984EBC" w:rsidRPr="00D74B7A">
        <w:rPr>
          <w:sz w:val="23"/>
          <w:szCs w:val="23"/>
        </w:rPr>
        <w:t xml:space="preserve">– Before </w:t>
      </w:r>
      <w:r w:rsidR="003A44C6" w:rsidRPr="00D74B7A">
        <w:rPr>
          <w:sz w:val="23"/>
          <w:szCs w:val="23"/>
        </w:rPr>
        <w:t>Nov 30</w:t>
      </w:r>
    </w:p>
    <w:p w14:paraId="62387EC5" w14:textId="749CCB0D" w:rsidR="00984EBC" w:rsidRPr="00984EBC" w:rsidRDefault="00984EBC" w:rsidP="007D57DF">
      <w:pPr>
        <w:ind w:firstLine="360"/>
        <w:jc w:val="left"/>
        <w:rPr>
          <w:sz w:val="23"/>
          <w:szCs w:val="23"/>
        </w:rPr>
      </w:pPr>
      <w:r>
        <w:rPr>
          <w:sz w:val="23"/>
          <w:szCs w:val="23"/>
        </w:rPr>
        <w:t>Member: ALL</w:t>
      </w:r>
    </w:p>
    <w:sectPr w:rsidR="00984EBC" w:rsidRPr="00984EBC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E7DA1" w14:textId="77777777" w:rsidR="003436B0" w:rsidRDefault="003436B0" w:rsidP="003436B0">
      <w:r>
        <w:separator/>
      </w:r>
    </w:p>
  </w:endnote>
  <w:endnote w:type="continuationSeparator" w:id="0">
    <w:p w14:paraId="7804C124" w14:textId="77777777" w:rsidR="003436B0" w:rsidRDefault="003436B0" w:rsidP="003436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8558115"/>
      <w:docPartObj>
        <w:docPartGallery w:val="Page Numbers (Bottom of Page)"/>
        <w:docPartUnique/>
      </w:docPartObj>
    </w:sdtPr>
    <w:sdtEndPr/>
    <w:sdtContent>
      <w:p w14:paraId="50B5A9FB" w14:textId="238BEB49" w:rsidR="006E3398" w:rsidRDefault="006E3398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ED7731">
          <w:rPr>
            <w:lang w:val="en-GB"/>
          </w:rPr>
          <w:t>2</w:t>
        </w:r>
        <w:r>
          <w:fldChar w:fldCharType="end"/>
        </w:r>
      </w:p>
    </w:sdtContent>
  </w:sdt>
  <w:p w14:paraId="7B7C9D16" w14:textId="67C470FF" w:rsidR="006E3398" w:rsidRDefault="0054665D">
    <w:pPr>
      <w:pStyle w:val="a5"/>
    </w:pPr>
    <w:r>
      <w:rPr>
        <w:rFonts w:hint="eastAsia"/>
      </w:rPr>
      <w:t>C</w:t>
    </w:r>
    <w:r>
      <w:t xml:space="preserve">OMP2411 Group Project </w:t>
    </w:r>
    <w:r w:rsidR="00ED7731">
      <w:t>Group 30</w:t>
    </w:r>
    <w:r w:rsidR="003B07A6">
      <w:t xml:space="preserve"> AY23-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AF12E" w14:textId="77777777" w:rsidR="003436B0" w:rsidRDefault="003436B0" w:rsidP="003436B0">
      <w:r>
        <w:separator/>
      </w:r>
    </w:p>
  </w:footnote>
  <w:footnote w:type="continuationSeparator" w:id="0">
    <w:p w14:paraId="1DDEDFB2" w14:textId="77777777" w:rsidR="003436B0" w:rsidRDefault="003436B0" w:rsidP="003436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51B11"/>
    <w:multiLevelType w:val="hybridMultilevel"/>
    <w:tmpl w:val="6D26D6DA"/>
    <w:lvl w:ilvl="0" w:tplc="93B4E53A">
      <w:start w:val="1"/>
      <w:numFmt w:val="decimal"/>
      <w:lvlText w:val="%1."/>
      <w:lvlJc w:val="left"/>
      <w:pPr>
        <w:ind w:left="360" w:hanging="360"/>
      </w:pPr>
      <w:rPr>
        <w:rFonts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39D56F24"/>
    <w:multiLevelType w:val="hybridMultilevel"/>
    <w:tmpl w:val="B016AF26"/>
    <w:lvl w:ilvl="0" w:tplc="D19A97A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45127E7B"/>
    <w:multiLevelType w:val="hybridMultilevel"/>
    <w:tmpl w:val="41C20D1E"/>
    <w:lvl w:ilvl="0" w:tplc="C48E17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947349365">
    <w:abstractNumId w:val="0"/>
  </w:num>
  <w:num w:numId="2" w16cid:durableId="46950862">
    <w:abstractNumId w:val="2"/>
  </w:num>
  <w:num w:numId="3" w16cid:durableId="11387633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NDIzsTAyNLIwNjVW0lEKTi0uzszPAykwqgUARnitkCwAAAA="/>
  </w:docVars>
  <w:rsids>
    <w:rsidRoot w:val="00955696"/>
    <w:rsid w:val="00033983"/>
    <w:rsid w:val="00035A13"/>
    <w:rsid w:val="0005155A"/>
    <w:rsid w:val="000770D7"/>
    <w:rsid w:val="000B1B4F"/>
    <w:rsid w:val="000C0105"/>
    <w:rsid w:val="001E5B34"/>
    <w:rsid w:val="0021566C"/>
    <w:rsid w:val="002313B4"/>
    <w:rsid w:val="00250DC6"/>
    <w:rsid w:val="00251011"/>
    <w:rsid w:val="002C056D"/>
    <w:rsid w:val="002D4E8B"/>
    <w:rsid w:val="0030645D"/>
    <w:rsid w:val="003436B0"/>
    <w:rsid w:val="00390DA6"/>
    <w:rsid w:val="003A44C6"/>
    <w:rsid w:val="003B07A6"/>
    <w:rsid w:val="003E5AB2"/>
    <w:rsid w:val="003F00B5"/>
    <w:rsid w:val="00452B84"/>
    <w:rsid w:val="004A0F3F"/>
    <w:rsid w:val="004F132D"/>
    <w:rsid w:val="0054630B"/>
    <w:rsid w:val="0054665D"/>
    <w:rsid w:val="0060250E"/>
    <w:rsid w:val="00681369"/>
    <w:rsid w:val="006A13AD"/>
    <w:rsid w:val="006E3398"/>
    <w:rsid w:val="00745F80"/>
    <w:rsid w:val="00767195"/>
    <w:rsid w:val="00767B2F"/>
    <w:rsid w:val="007768FA"/>
    <w:rsid w:val="007A1BAA"/>
    <w:rsid w:val="007D57DF"/>
    <w:rsid w:val="007D60E2"/>
    <w:rsid w:val="00802806"/>
    <w:rsid w:val="00850B54"/>
    <w:rsid w:val="00897396"/>
    <w:rsid w:val="00955696"/>
    <w:rsid w:val="00984EBC"/>
    <w:rsid w:val="00A269FC"/>
    <w:rsid w:val="00A71CA3"/>
    <w:rsid w:val="00AB52A3"/>
    <w:rsid w:val="00AB6054"/>
    <w:rsid w:val="00AD12A7"/>
    <w:rsid w:val="00B16A34"/>
    <w:rsid w:val="00B44F55"/>
    <w:rsid w:val="00B61D71"/>
    <w:rsid w:val="00B919C7"/>
    <w:rsid w:val="00BE2635"/>
    <w:rsid w:val="00C12B03"/>
    <w:rsid w:val="00C20F2E"/>
    <w:rsid w:val="00CC2E89"/>
    <w:rsid w:val="00D01D88"/>
    <w:rsid w:val="00D315C0"/>
    <w:rsid w:val="00D36E56"/>
    <w:rsid w:val="00D61C1B"/>
    <w:rsid w:val="00D667AF"/>
    <w:rsid w:val="00D74B7A"/>
    <w:rsid w:val="00DC6220"/>
    <w:rsid w:val="00E130C8"/>
    <w:rsid w:val="00E406CC"/>
    <w:rsid w:val="00E418F3"/>
    <w:rsid w:val="00EB7C40"/>
    <w:rsid w:val="00ED7731"/>
    <w:rsid w:val="00F64CE0"/>
    <w:rsid w:val="00F71BE6"/>
    <w:rsid w:val="00F83B38"/>
    <w:rsid w:val="00FB4D86"/>
    <w:rsid w:val="00FD5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EEB91F"/>
  <w15:chartTrackingRefBased/>
  <w15:docId w15:val="{587ADA24-63B6-4F56-AAB0-ECFEA8DC7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436B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436B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436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436B0"/>
    <w:rPr>
      <w:sz w:val="18"/>
      <w:szCs w:val="18"/>
    </w:rPr>
  </w:style>
  <w:style w:type="paragraph" w:customStyle="1" w:styleId="Default">
    <w:name w:val="Default"/>
    <w:rsid w:val="003436B0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styleId="a7">
    <w:name w:val="List Paragraph"/>
    <w:basedOn w:val="a"/>
    <w:uiPriority w:val="34"/>
    <w:qFormat/>
    <w:rsid w:val="00FB4D8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48</Words>
  <Characters>751</Characters>
  <Application>Microsoft Office Word</Application>
  <DocSecurity>0</DocSecurity>
  <Lines>39</Lines>
  <Paragraphs>35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kidna UG</dc:creator>
  <cp:keywords/>
  <dc:description/>
  <cp:lastModifiedBy>Rokidna UG</cp:lastModifiedBy>
  <cp:revision>74</cp:revision>
  <dcterms:created xsi:type="dcterms:W3CDTF">2023-11-08T04:50:00Z</dcterms:created>
  <dcterms:modified xsi:type="dcterms:W3CDTF">2023-11-08T05:30:00Z</dcterms:modified>
</cp:coreProperties>
</file>